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82"/>
        <w:gridCol w:w="895"/>
        <w:gridCol w:w="6095"/>
      </w:tblGrid>
      <w:tr w:rsidR="0001725A" w:rsidTr="0001725A">
        <w:trPr>
          <w:trHeight w:val="1266"/>
        </w:trPr>
        <w:tc>
          <w:tcPr>
            <w:tcW w:w="208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01725A" w:rsidRDefault="0001725A" w:rsidP="003C0DD0">
            <w:r>
              <w:rPr>
                <w:noProof/>
                <w:lang w:eastAsia="tr-TR"/>
              </w:rPr>
              <w:drawing>
                <wp:inline distT="0" distB="0" distL="0" distR="0" wp14:anchorId="20A63DAF" wp14:editId="2499299C">
                  <wp:extent cx="974481" cy="958239"/>
                  <wp:effectExtent l="19050" t="0" r="0" b="0"/>
                  <wp:docPr id="1" name="0 Resim" descr="atauni_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tauni_logo.gi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106" cy="958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1725A" w:rsidRPr="00724422" w:rsidRDefault="0001725A" w:rsidP="00DE4168">
            <w:pPr>
              <w:jc w:val="center"/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724422">
              <w:rPr>
                <w:rFonts w:ascii="Times New Roman" w:hAnsi="Times New Roman" w:cs="Times New Roman"/>
                <w:b/>
                <w:sz w:val="44"/>
                <w:szCs w:val="44"/>
              </w:rPr>
              <w:t>ATATÜRK ÜNİVERSİTESİ</w:t>
            </w:r>
          </w:p>
          <w:p w:rsidR="0001725A" w:rsidRDefault="00DE4168" w:rsidP="00331A9E">
            <w:pPr>
              <w:jc w:val="center"/>
              <w:rPr>
                <w:rFonts w:ascii="Cambria Math" w:hAnsi="Cambria Math"/>
                <w:b/>
                <w:spacing w:val="20"/>
                <w:sz w:val="40"/>
                <w:szCs w:val="40"/>
              </w:rPr>
            </w:pPr>
            <w:r>
              <w:rPr>
                <w:rFonts w:ascii="Cambria Math" w:hAnsi="Cambria Math"/>
                <w:b/>
                <w:spacing w:val="20"/>
                <w:sz w:val="40"/>
                <w:szCs w:val="40"/>
              </w:rPr>
              <w:t>Yabancı Diller Yüksekokulu İngilizce Mütercim ve Tercümanlık Bölümü</w:t>
            </w:r>
          </w:p>
          <w:p w:rsidR="00DE4168" w:rsidRPr="00026E6C" w:rsidRDefault="00DE4168" w:rsidP="00331A9E">
            <w:pPr>
              <w:jc w:val="center"/>
              <w:rPr>
                <w:rFonts w:ascii="Cambria Math" w:hAnsi="Cambria Math"/>
                <w:spacing w:val="20"/>
                <w:sz w:val="40"/>
                <w:szCs w:val="40"/>
              </w:rPr>
            </w:pPr>
            <w:r>
              <w:rPr>
                <w:rFonts w:ascii="Cambria Math" w:hAnsi="Cambria Math"/>
                <w:b/>
                <w:noProof/>
                <w:spacing w:val="20"/>
                <w:sz w:val="40"/>
                <w:szCs w:val="4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F7D918" wp14:editId="34506AA0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25400</wp:posOffset>
                      </wp:positionV>
                      <wp:extent cx="4324350" cy="45719"/>
                      <wp:effectExtent l="19050" t="19050" r="19050" b="31115"/>
                      <wp:wrapNone/>
                      <wp:docPr id="2" name="Düz Ok Bağlayıcısı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324350" cy="4571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E3C36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2" o:spid="_x0000_s1026" type="#_x0000_t32" style="position:absolute;margin-left:15.35pt;margin-top:2pt;width:340.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" strokecolor="black [3213]" strokeweight="3pt"/>
                  </w:pict>
                </mc:Fallback>
              </mc:AlternateContent>
            </w:r>
          </w:p>
        </w:tc>
      </w:tr>
      <w:tr w:rsidR="0001725A" w:rsidRPr="001D5A16" w:rsidTr="0001725A">
        <w:trPr>
          <w:trHeight w:val="124"/>
        </w:trPr>
        <w:tc>
          <w:tcPr>
            <w:tcW w:w="2082" w:type="dxa"/>
            <w:vMerge/>
            <w:tcBorders>
              <w:left w:val="nil"/>
              <w:bottom w:val="nil"/>
              <w:right w:val="nil"/>
            </w:tcBorders>
          </w:tcPr>
          <w:p w:rsidR="0001725A" w:rsidRDefault="0001725A" w:rsidP="003C0DD0"/>
        </w:tc>
        <w:tc>
          <w:tcPr>
            <w:tcW w:w="6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5B49" w:rsidRPr="001D5A16" w:rsidRDefault="00992669" w:rsidP="00DE4168">
            <w:pPr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 xml:space="preserve"> </w:t>
            </w:r>
            <w:r w:rsidR="0001725A" w:rsidRPr="001D5A16"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 xml:space="preserve">Üniversiteler Arası </w:t>
            </w:r>
            <w:r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 xml:space="preserve">Merkezi </w:t>
            </w:r>
            <w:r w:rsidR="0001725A" w:rsidRPr="001D5A16"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>Yatay Geçiş</w:t>
            </w:r>
            <w:r w:rsidR="00E85B49" w:rsidRPr="001D5A16"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 xml:space="preserve"> </w:t>
            </w:r>
          </w:p>
          <w:p w:rsidR="0001725A" w:rsidRPr="001D5A16" w:rsidRDefault="0001725A" w:rsidP="003C0DD0">
            <w:pPr>
              <w:jc w:val="right"/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</w:pPr>
            <w:r w:rsidRPr="001D5A16">
              <w:rPr>
                <w:rFonts w:ascii="Times New Roman" w:hAnsi="Times New Roman" w:cs="Times New Roman"/>
                <w:b/>
                <w:i/>
                <w:sz w:val="40"/>
                <w:szCs w:val="40"/>
              </w:rPr>
              <w:t>Kesin Kayıt Dilekçesi</w:t>
            </w:r>
          </w:p>
        </w:tc>
      </w:tr>
      <w:tr w:rsidR="0001725A" w:rsidTr="0001725A">
        <w:trPr>
          <w:trHeight w:hRule="exact" w:val="420"/>
        </w:trPr>
        <w:tc>
          <w:tcPr>
            <w:tcW w:w="9072" w:type="dxa"/>
            <w:gridSpan w:val="3"/>
            <w:shd w:val="pct10" w:color="auto" w:fill="auto"/>
          </w:tcPr>
          <w:p w:rsidR="0001725A" w:rsidRPr="005B06BC" w:rsidRDefault="0001725A" w:rsidP="003C0DD0">
            <w:pPr>
              <w:spacing w:line="480" w:lineRule="auto"/>
              <w:rPr>
                <w:b/>
                <w:sz w:val="28"/>
                <w:szCs w:val="28"/>
              </w:rPr>
            </w:pPr>
            <w:r w:rsidRPr="005B06BC">
              <w:rPr>
                <w:b/>
                <w:sz w:val="28"/>
                <w:szCs w:val="28"/>
              </w:rPr>
              <w:t>KİMLİK BİLGİLERİ</w:t>
            </w:r>
          </w:p>
        </w:tc>
      </w:tr>
      <w:tr w:rsidR="0001725A" w:rsidTr="00E85B49">
        <w:trPr>
          <w:trHeight w:hRule="exact" w:val="426"/>
        </w:trPr>
        <w:tc>
          <w:tcPr>
            <w:tcW w:w="2977" w:type="dxa"/>
            <w:gridSpan w:val="2"/>
            <w:vAlign w:val="bottom"/>
          </w:tcPr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 w:rsidRPr="000B6A92">
              <w:rPr>
                <w:sz w:val="24"/>
                <w:szCs w:val="24"/>
              </w:rPr>
              <w:t>Adı ve Soyadı</w:t>
            </w:r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  <w:tr w:rsidR="0001725A" w:rsidTr="00E85B49">
        <w:trPr>
          <w:trHeight w:hRule="exact" w:val="418"/>
        </w:trPr>
        <w:tc>
          <w:tcPr>
            <w:tcW w:w="2977" w:type="dxa"/>
            <w:gridSpan w:val="2"/>
            <w:vAlign w:val="bottom"/>
          </w:tcPr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.C. No</w:t>
            </w:r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  <w:tr w:rsidR="0001725A" w:rsidTr="00E85B49">
        <w:trPr>
          <w:trHeight w:hRule="exact" w:val="498"/>
        </w:trPr>
        <w:tc>
          <w:tcPr>
            <w:tcW w:w="2977" w:type="dxa"/>
            <w:gridSpan w:val="2"/>
            <w:vAlign w:val="bottom"/>
          </w:tcPr>
          <w:p w:rsidR="0001725A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ldiği Üniversite ve</w:t>
            </w:r>
            <w:r w:rsidR="00E85B49">
              <w:rPr>
                <w:sz w:val="24"/>
                <w:szCs w:val="24"/>
              </w:rPr>
              <w:t xml:space="preserve"> Bölüm</w:t>
            </w:r>
          </w:p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ölüm </w:t>
            </w:r>
            <w:r w:rsidRPr="000B6A92">
              <w:rPr>
                <w:sz w:val="24"/>
                <w:szCs w:val="24"/>
              </w:rPr>
              <w:t>Bölümü</w:t>
            </w:r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  <w:tr w:rsidR="0001725A" w:rsidTr="00E85B49">
        <w:trPr>
          <w:trHeight w:hRule="exact" w:val="434"/>
        </w:trPr>
        <w:tc>
          <w:tcPr>
            <w:tcW w:w="2977" w:type="dxa"/>
            <w:gridSpan w:val="2"/>
            <w:vAlign w:val="bottom"/>
          </w:tcPr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 w:rsidRPr="000B6A92">
              <w:rPr>
                <w:sz w:val="24"/>
                <w:szCs w:val="24"/>
              </w:rPr>
              <w:t>Telefon</w:t>
            </w:r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  <w:tr w:rsidR="0001725A" w:rsidTr="00E85B49">
        <w:trPr>
          <w:trHeight w:hRule="exact" w:val="567"/>
        </w:trPr>
        <w:tc>
          <w:tcPr>
            <w:tcW w:w="2977" w:type="dxa"/>
            <w:gridSpan w:val="2"/>
            <w:vAlign w:val="bottom"/>
          </w:tcPr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r w:rsidRPr="000B6A92">
              <w:rPr>
                <w:sz w:val="24"/>
                <w:szCs w:val="24"/>
              </w:rPr>
              <w:t>Adres</w:t>
            </w:r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  <w:tr w:rsidR="0001725A" w:rsidTr="00E85B49">
        <w:trPr>
          <w:trHeight w:hRule="exact" w:val="414"/>
        </w:trPr>
        <w:tc>
          <w:tcPr>
            <w:tcW w:w="2977" w:type="dxa"/>
            <w:gridSpan w:val="2"/>
            <w:vAlign w:val="bottom"/>
          </w:tcPr>
          <w:p w:rsidR="0001725A" w:rsidRPr="000B6A92" w:rsidRDefault="0001725A" w:rsidP="003C0DD0">
            <w:pPr>
              <w:spacing w:line="480" w:lineRule="auto"/>
              <w:rPr>
                <w:sz w:val="24"/>
                <w:szCs w:val="24"/>
              </w:rPr>
            </w:pPr>
            <w:proofErr w:type="gramStart"/>
            <w:r w:rsidRPr="000B6A92">
              <w:rPr>
                <w:sz w:val="24"/>
                <w:szCs w:val="24"/>
              </w:rPr>
              <w:t>e-mail</w:t>
            </w:r>
            <w:proofErr w:type="gramEnd"/>
          </w:p>
        </w:tc>
        <w:tc>
          <w:tcPr>
            <w:tcW w:w="6095" w:type="dxa"/>
          </w:tcPr>
          <w:p w:rsidR="0001725A" w:rsidRDefault="0001725A" w:rsidP="003C0DD0">
            <w:pPr>
              <w:spacing w:line="480" w:lineRule="auto"/>
            </w:pPr>
          </w:p>
        </w:tc>
      </w:tr>
    </w:tbl>
    <w:p w:rsidR="006E02F2" w:rsidRPr="0001725A" w:rsidRDefault="006E02F2" w:rsidP="0001725A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10057" w:type="dxa"/>
        <w:tblInd w:w="-4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57"/>
      </w:tblGrid>
      <w:tr w:rsidR="006E02F2" w:rsidRPr="0001725A" w:rsidTr="00DE4168">
        <w:trPr>
          <w:trHeight w:val="1294"/>
        </w:trPr>
        <w:tc>
          <w:tcPr>
            <w:tcW w:w="10057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:rsidR="00331A9E" w:rsidRDefault="00331A9E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E02F2" w:rsidRPr="001D5A16" w:rsidRDefault="00331A9E" w:rsidP="0001725A">
            <w:p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/……………….</w:t>
            </w:r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 Eğitim-Öğretim Güz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/Bahar</w:t>
            </w:r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 döneminde </w:t>
            </w:r>
            <w:r w:rsidR="00E85B49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Üniversiteler Arası </w:t>
            </w:r>
            <w:r w:rsidR="00E33061">
              <w:rPr>
                <w:rFonts w:ascii="Times New Roman" w:hAnsi="Times New Roman" w:cs="Times New Roman"/>
                <w:sz w:val="28"/>
                <w:szCs w:val="28"/>
              </w:rPr>
              <w:t xml:space="preserve">Merkezi </w:t>
            </w:r>
            <w:r w:rsidR="00E85B49" w:rsidRPr="001D5A16">
              <w:rPr>
                <w:rFonts w:ascii="Times New Roman" w:hAnsi="Times New Roman" w:cs="Times New Roman"/>
                <w:sz w:val="28"/>
                <w:szCs w:val="28"/>
              </w:rPr>
              <w:t>Yatay Geçiş Yolu</w:t>
            </w:r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 ile kayıt  hakkı kazandığım </w:t>
            </w:r>
            <w:r w:rsidR="00DE4168">
              <w:rPr>
                <w:rFonts w:ascii="Times New Roman" w:hAnsi="Times New Roman" w:cs="Times New Roman"/>
                <w:sz w:val="28"/>
                <w:szCs w:val="28"/>
              </w:rPr>
              <w:t xml:space="preserve">Yabancı Diller Yüksekokulu İngilizce Mütercim ve Tercümanlık </w:t>
            </w:r>
            <w:r w:rsidR="00E85B49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>bölümüne kesin kaydımın yapılmasını</w:t>
            </w:r>
            <w:bookmarkStart w:id="0" w:name="_GoBack"/>
            <w:bookmarkEnd w:id="0"/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>onaylıyorum.</w:t>
            </w:r>
          </w:p>
          <w:p w:rsidR="001D5A16" w:rsidRPr="00331A9E" w:rsidRDefault="00E85B49" w:rsidP="0001725A">
            <w:p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 w:rsidRPr="001D5A16">
              <w:rPr>
                <w:rFonts w:ascii="Times New Roman" w:hAnsi="Times New Roman" w:cs="Times New Roman"/>
                <w:sz w:val="28"/>
                <w:szCs w:val="28"/>
              </w:rPr>
              <w:t>Bilgilerinizi ve g</w:t>
            </w:r>
            <w:r w:rsidR="006E02F2" w:rsidRPr="001D5A16">
              <w:rPr>
                <w:rFonts w:ascii="Times New Roman" w:hAnsi="Times New Roman" w:cs="Times New Roman"/>
                <w:sz w:val="28"/>
                <w:szCs w:val="28"/>
              </w:rPr>
              <w:t xml:space="preserve">ereğini arz ederim.  </w:t>
            </w:r>
          </w:p>
        </w:tc>
      </w:tr>
      <w:tr w:rsidR="006E02F2" w:rsidRPr="0001725A" w:rsidTr="00DE4168">
        <w:trPr>
          <w:trHeight w:val="358"/>
        </w:trPr>
        <w:tc>
          <w:tcPr>
            <w:tcW w:w="10057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:rsidR="006E02F2" w:rsidRPr="0001725A" w:rsidRDefault="00D61F2E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A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</w:t>
            </w:r>
            <w:r w:rsidR="001D5A1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  <w:r w:rsidRPr="0001725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E416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1725A">
              <w:rPr>
                <w:rFonts w:ascii="Times New Roman" w:hAnsi="Times New Roman" w:cs="Times New Roman"/>
                <w:sz w:val="24"/>
                <w:szCs w:val="24"/>
              </w:rPr>
              <w:t>Öğrenci</w:t>
            </w:r>
            <w:r w:rsidR="00E85B49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r w:rsidRPr="0001725A">
              <w:rPr>
                <w:rFonts w:ascii="Times New Roman" w:hAnsi="Times New Roman" w:cs="Times New Roman"/>
                <w:sz w:val="24"/>
                <w:szCs w:val="24"/>
              </w:rPr>
              <w:t xml:space="preserve"> Adı ve Soyadı</w:t>
            </w:r>
          </w:p>
          <w:p w:rsidR="00DE4168" w:rsidRDefault="00D61F2E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725A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</w:t>
            </w:r>
            <w:r w:rsidR="001D5A1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  <w:p w:rsidR="00D61F2E" w:rsidRPr="0001725A" w:rsidRDefault="00DE4168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</w:t>
            </w:r>
            <w:r w:rsidR="00E85B49">
              <w:rPr>
                <w:rFonts w:ascii="Times New Roman" w:hAnsi="Times New Roman" w:cs="Times New Roman"/>
                <w:sz w:val="24"/>
                <w:szCs w:val="24"/>
              </w:rPr>
              <w:t xml:space="preserve">Tarih </w:t>
            </w:r>
            <w:proofErr w:type="gramStart"/>
            <w:r w:rsidR="00E85B49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="00D61F2E" w:rsidRPr="0001725A">
              <w:rPr>
                <w:rFonts w:ascii="Times New Roman" w:hAnsi="Times New Roman" w:cs="Times New Roman"/>
                <w:sz w:val="24"/>
                <w:szCs w:val="24"/>
              </w:rPr>
              <w:t xml:space="preserve">  İmza</w:t>
            </w:r>
            <w:proofErr w:type="gramEnd"/>
          </w:p>
          <w:p w:rsidR="00D61F2E" w:rsidRDefault="00D61F2E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31A9E" w:rsidRPr="0001725A" w:rsidRDefault="00331A9E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E02F2" w:rsidRPr="0001725A" w:rsidRDefault="006E02F2" w:rsidP="0001725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D5A16" w:rsidRPr="001D5A16" w:rsidRDefault="00D61F2E" w:rsidP="001D5A1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D5A16">
        <w:rPr>
          <w:rFonts w:ascii="Times New Roman" w:hAnsi="Times New Roman" w:cs="Times New Roman"/>
          <w:b/>
          <w:sz w:val="24"/>
          <w:szCs w:val="24"/>
          <w:u w:val="single"/>
        </w:rPr>
        <w:t xml:space="preserve">NOT: </w:t>
      </w:r>
    </w:p>
    <w:p w:rsidR="00D61F2E" w:rsidRPr="001D5A16" w:rsidRDefault="00D61F2E" w:rsidP="001D5A16">
      <w:pPr>
        <w:pStyle w:val="ListeParagraf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D5A16">
        <w:rPr>
          <w:rFonts w:ascii="Times New Roman" w:hAnsi="Times New Roman" w:cs="Times New Roman"/>
          <w:b/>
          <w:sz w:val="24"/>
          <w:szCs w:val="24"/>
        </w:rPr>
        <w:t>Belirlenen tarihler arasında kesin kayıt işlemlerini yaptırmayan adaylar, kayıt hakkını kaybeder.</w:t>
      </w:r>
    </w:p>
    <w:p w:rsidR="00EA41F8" w:rsidRDefault="005D301B" w:rsidP="001D5A16">
      <w:pPr>
        <w:pStyle w:val="ListeParagraf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1A9E">
        <w:rPr>
          <w:rFonts w:ascii="Times New Roman" w:hAnsi="Times New Roman" w:cs="Times New Roman"/>
          <w:b/>
          <w:sz w:val="24"/>
          <w:szCs w:val="24"/>
        </w:rPr>
        <w:t xml:space="preserve">Kesin kayıt yaptırmak isteyen öğrencilerin bu kayıt dilekçesini doldurarak </w:t>
      </w:r>
      <w:r w:rsidR="00DE4168">
        <w:rPr>
          <w:rFonts w:ascii="Times New Roman" w:hAnsi="Times New Roman" w:cs="Times New Roman"/>
          <w:b/>
          <w:sz w:val="32"/>
          <w:szCs w:val="32"/>
          <w:u w:val="single"/>
        </w:rPr>
        <w:t>yabdil</w:t>
      </w:r>
      <w:r w:rsidR="00EA41F8" w:rsidRPr="00331A9E">
        <w:rPr>
          <w:rFonts w:ascii="Times New Roman" w:hAnsi="Times New Roman" w:cs="Times New Roman"/>
          <w:b/>
          <w:sz w:val="32"/>
          <w:szCs w:val="32"/>
          <w:u w:val="single"/>
        </w:rPr>
        <w:t>@</w:t>
      </w:r>
      <w:r w:rsidRPr="00331A9E">
        <w:rPr>
          <w:rFonts w:ascii="Times New Roman" w:hAnsi="Times New Roman" w:cs="Times New Roman"/>
          <w:b/>
          <w:sz w:val="32"/>
          <w:szCs w:val="32"/>
          <w:u w:val="single"/>
        </w:rPr>
        <w:t>atauni.edu.tr</w:t>
      </w:r>
      <w:r w:rsidRPr="00331A9E">
        <w:rPr>
          <w:rFonts w:ascii="Times New Roman" w:hAnsi="Times New Roman" w:cs="Times New Roman"/>
          <w:b/>
          <w:sz w:val="24"/>
          <w:szCs w:val="24"/>
        </w:rPr>
        <w:t xml:space="preserve"> adresine e-posta yolu ile göndermeleri gerekmektedir. </w:t>
      </w:r>
      <w:r w:rsidR="00EA41F8" w:rsidRPr="00331A9E">
        <w:rPr>
          <w:rFonts w:ascii="Times New Roman" w:hAnsi="Times New Roman" w:cs="Times New Roman"/>
          <w:b/>
          <w:sz w:val="28"/>
          <w:szCs w:val="28"/>
          <w:u w:val="single"/>
        </w:rPr>
        <w:t xml:space="preserve">Kesin kayıt dilekçesini göndermeyen adayların kayıt işlemi </w:t>
      </w:r>
      <w:r w:rsidR="00331A9E" w:rsidRPr="00331A9E">
        <w:rPr>
          <w:rFonts w:ascii="Times New Roman" w:hAnsi="Times New Roman" w:cs="Times New Roman"/>
          <w:b/>
          <w:sz w:val="28"/>
          <w:szCs w:val="28"/>
          <w:u w:val="single"/>
        </w:rPr>
        <w:t xml:space="preserve">kesinlikle </w:t>
      </w:r>
      <w:r w:rsidR="00EA41F8" w:rsidRPr="00331A9E">
        <w:rPr>
          <w:rFonts w:ascii="Times New Roman" w:hAnsi="Times New Roman" w:cs="Times New Roman"/>
          <w:b/>
          <w:sz w:val="28"/>
          <w:szCs w:val="28"/>
          <w:u w:val="single"/>
        </w:rPr>
        <w:t>yapılmaz</w:t>
      </w:r>
      <w:r w:rsidR="00EA41F8" w:rsidRPr="00331A9E">
        <w:rPr>
          <w:rFonts w:ascii="Times New Roman" w:hAnsi="Times New Roman" w:cs="Times New Roman"/>
          <w:b/>
          <w:sz w:val="24"/>
          <w:szCs w:val="24"/>
        </w:rPr>
        <w:t>.</w:t>
      </w:r>
    </w:p>
    <w:p w:rsidR="0001725A" w:rsidRPr="00331A9E" w:rsidRDefault="00331A9E" w:rsidP="001D5A16">
      <w:pPr>
        <w:pStyle w:val="ListeParagraf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1A9E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 xml:space="preserve">Yatay geçiş başvurusu kabul edilen öğrenciler </w:t>
      </w:r>
      <w:r w:rsidR="00DE4168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>Yüksekokula</w:t>
      </w:r>
      <w:r w:rsidRPr="00331A9E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 xml:space="preserve"> kayıtlarını yaptırdıktan sonra, </w:t>
      </w:r>
      <w:r w:rsidR="00DE4168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>Yüksekokulumuzun</w:t>
      </w:r>
      <w:r w:rsidRPr="00331A9E"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 xml:space="preserve"> Web sayfasındaki matbu dilekçe ile muafiyet başvurularını Bölüm Başkanlıklarına yapmakla yükümlüdürler.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 w:themeFill="background1"/>
        </w:rPr>
        <w:t xml:space="preserve"> </w:t>
      </w:r>
      <w:r w:rsidRPr="00331A9E">
        <w:rPr>
          <w:rFonts w:ascii="Times New Roman" w:hAnsi="Times New Roman" w:cs="Times New Roman"/>
          <w:b/>
          <w:sz w:val="24"/>
          <w:szCs w:val="24"/>
        </w:rPr>
        <w:t>Muafiyet talebi kabul edilen derslerin AKTS/kredi saati toplamına göre öğrencinin intibak yapılacağı sınıf belirlenir. Bu yüzden yatay geçiş başvurusu kabul edilen öğrencilerin Web sayfamızdaki 4 (dört) yıllık ders programları ile derslerin içeriklerini (Bu amaçla web sayfasındaki ders bilgi paketinden yararlanılabilir) incelemeleri ve kayıt olma kararlarını bundan sonra vermeleri önerilir.</w:t>
      </w:r>
    </w:p>
    <w:sectPr w:rsidR="0001725A" w:rsidRPr="00331A9E" w:rsidSect="00331A9E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1D7" w:rsidRDefault="005E01D7" w:rsidP="00E85B49">
      <w:pPr>
        <w:spacing w:after="0" w:line="240" w:lineRule="auto"/>
      </w:pPr>
      <w:r>
        <w:separator/>
      </w:r>
    </w:p>
  </w:endnote>
  <w:endnote w:type="continuationSeparator" w:id="0">
    <w:p w:rsidR="005E01D7" w:rsidRDefault="005E01D7" w:rsidP="00E85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1D7" w:rsidRDefault="005E01D7" w:rsidP="00E85B49">
      <w:pPr>
        <w:spacing w:after="0" w:line="240" w:lineRule="auto"/>
      </w:pPr>
      <w:r>
        <w:separator/>
      </w:r>
    </w:p>
  </w:footnote>
  <w:footnote w:type="continuationSeparator" w:id="0">
    <w:p w:rsidR="005E01D7" w:rsidRDefault="005E01D7" w:rsidP="00E85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EB63D1"/>
    <w:multiLevelType w:val="hybridMultilevel"/>
    <w:tmpl w:val="030AF3F2"/>
    <w:lvl w:ilvl="0" w:tplc="87D8DF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jQxMjSwsDCxNDFX0lEKTi0uzszPAykwrAUAuS6jfCwAAAA="/>
  </w:docVars>
  <w:rsids>
    <w:rsidRoot w:val="00DB705E"/>
    <w:rsid w:val="0001725A"/>
    <w:rsid w:val="001D5A16"/>
    <w:rsid w:val="002367C7"/>
    <w:rsid w:val="00267757"/>
    <w:rsid w:val="002B3A16"/>
    <w:rsid w:val="002E4BB7"/>
    <w:rsid w:val="00331A9E"/>
    <w:rsid w:val="00452EBF"/>
    <w:rsid w:val="005D301B"/>
    <w:rsid w:val="005E01D7"/>
    <w:rsid w:val="006E02F2"/>
    <w:rsid w:val="00730A3D"/>
    <w:rsid w:val="00745713"/>
    <w:rsid w:val="007C011A"/>
    <w:rsid w:val="00891546"/>
    <w:rsid w:val="008953A9"/>
    <w:rsid w:val="00992669"/>
    <w:rsid w:val="009E2FCC"/>
    <w:rsid w:val="009E5FE8"/>
    <w:rsid w:val="00A55F0C"/>
    <w:rsid w:val="00AD78B9"/>
    <w:rsid w:val="00B05496"/>
    <w:rsid w:val="00B46472"/>
    <w:rsid w:val="00B9328E"/>
    <w:rsid w:val="00C657F1"/>
    <w:rsid w:val="00D11CFF"/>
    <w:rsid w:val="00D61F2E"/>
    <w:rsid w:val="00DB705E"/>
    <w:rsid w:val="00DE4168"/>
    <w:rsid w:val="00E33061"/>
    <w:rsid w:val="00E85B49"/>
    <w:rsid w:val="00EA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A47BB"/>
  <w15:docId w15:val="{57BECA3B-EE4E-40C1-9A49-46E024762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E5F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85B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85B49"/>
  </w:style>
  <w:style w:type="paragraph" w:styleId="AltBilgi">
    <w:name w:val="footer"/>
    <w:basedOn w:val="Normal"/>
    <w:link w:val="AltBilgiChar"/>
    <w:uiPriority w:val="99"/>
    <w:unhideWhenUsed/>
    <w:rsid w:val="00E85B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85B49"/>
  </w:style>
  <w:style w:type="paragraph" w:styleId="ListeParagraf">
    <w:name w:val="List Paragraph"/>
    <w:basedOn w:val="Normal"/>
    <w:uiPriority w:val="34"/>
    <w:qFormat/>
    <w:rsid w:val="001D5A1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464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464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38F56-39F0-4443-B799-F7B35742C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R1</dc:creator>
  <cp:lastModifiedBy>MÜ</cp:lastModifiedBy>
  <cp:revision>3</cp:revision>
  <dcterms:created xsi:type="dcterms:W3CDTF">2022-09-07T04:26:00Z</dcterms:created>
  <dcterms:modified xsi:type="dcterms:W3CDTF">2022-09-29T12:50:00Z</dcterms:modified>
</cp:coreProperties>
</file>